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BE24A9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Binary Adders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E92458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Construct a logic circuit for half and full adder with the help of truth table. Also write the Boolean expression for output(s).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9245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Half Adde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pPr w:leftFromText="180" w:rightFromText="180" w:vertAnchor="text" w:horzAnchor="margin" w:tblpY="259"/>
        <w:tblW w:w="0" w:type="auto"/>
        <w:tblLook w:val="04A0" w:firstRow="1" w:lastRow="0" w:firstColumn="1" w:lastColumn="0" w:noHBand="0" w:noVBand="1"/>
      </w:tblPr>
      <w:tblGrid>
        <w:gridCol w:w="1943"/>
        <w:gridCol w:w="1943"/>
        <w:gridCol w:w="1944"/>
        <w:gridCol w:w="1944"/>
      </w:tblGrid>
      <w:tr w:rsidR="00D90DCD" w:rsidTr="00A73C2D">
        <w:trPr>
          <w:trHeight w:val="716"/>
        </w:trPr>
        <w:tc>
          <w:tcPr>
            <w:tcW w:w="1943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</w:p>
        </w:tc>
        <w:tc>
          <w:tcPr>
            <w:tcW w:w="1943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</w:p>
        </w:tc>
        <w:tc>
          <w:tcPr>
            <w:tcW w:w="1944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SUM</w:t>
            </w:r>
          </w:p>
        </w:tc>
        <w:tc>
          <w:tcPr>
            <w:tcW w:w="1944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Carry</w:t>
            </w:r>
          </w:p>
        </w:tc>
      </w:tr>
      <w:tr w:rsidR="00D90DCD" w:rsidTr="006D43DC">
        <w:trPr>
          <w:trHeight w:val="688"/>
        </w:trPr>
        <w:tc>
          <w:tcPr>
            <w:tcW w:w="1943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943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D90DCD" w:rsidTr="00A73C2D">
        <w:trPr>
          <w:trHeight w:val="716"/>
        </w:trPr>
        <w:tc>
          <w:tcPr>
            <w:tcW w:w="1943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943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944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944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D90DCD" w:rsidTr="006D43DC">
        <w:trPr>
          <w:trHeight w:val="716"/>
        </w:trPr>
        <w:tc>
          <w:tcPr>
            <w:tcW w:w="1943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943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D90DCD" w:rsidTr="00A73C2D">
        <w:trPr>
          <w:trHeight w:val="688"/>
        </w:trPr>
        <w:tc>
          <w:tcPr>
            <w:tcW w:w="1943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943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944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944" w:type="dxa"/>
          </w:tcPr>
          <w:p w:rsidR="00D90DCD" w:rsidRDefault="00D90DCD" w:rsidP="00A73C2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:rsidR="002730A2" w:rsidRDefault="002730A2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2730A2" w:rsidRDefault="002730A2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2730A2" w:rsidRDefault="002730A2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D90DCD" w:rsidRDefault="00D90DC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D90DCD" w:rsidRDefault="00D90DC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D90DCD" w:rsidRDefault="00D90DC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D90DCD" w:rsidRDefault="00D90DC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404CA2" w:rsidRPr="00431B57" w:rsidRDefault="00404CA2" w:rsidP="00431B57">
      <w:pPr>
        <w:rPr>
          <w:sz w:val="27"/>
          <w:szCs w:val="27"/>
        </w:rPr>
      </w:pPr>
      <w:r w:rsidRPr="00431B57">
        <w:rPr>
          <w:sz w:val="27"/>
          <w:szCs w:val="27"/>
        </w:rPr>
        <w:t xml:space="preserve">SUM (S) bit: </w:t>
      </w:r>
    </w:p>
    <w:p w:rsidR="000F2CC8" w:rsidRDefault="0078525C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ab/>
      </w:r>
      <w:r w:rsidR="005D7F01">
        <w:rPr>
          <w:rFonts w:ascii="Times New Roman" w:hAnsi="Times New Roman" w:cs="Times New Roman"/>
          <w:color w:val="000000"/>
          <w:sz w:val="27"/>
          <w:szCs w:val="27"/>
        </w:rPr>
        <w:tab/>
      </w:r>
      <w:r w:rsidR="00042EBA">
        <w:rPr>
          <w:rFonts w:ascii="Times New Roman" w:hAnsi="Times New Roman" w:cs="Times New Roman"/>
          <w:color w:val="000000"/>
          <w:sz w:val="27"/>
          <w:szCs w:val="27"/>
        </w:rPr>
        <w:t>F1</w:t>
      </w:r>
      <w:r w:rsidR="00BC20E1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A644FB">
        <w:rPr>
          <w:rFonts w:ascii="Times New Roman" w:hAnsi="Times New Roman" w:cs="Times New Roman"/>
          <w:color w:val="000000"/>
          <w:sz w:val="27"/>
          <w:szCs w:val="27"/>
        </w:rPr>
        <w:t>= A</w:t>
      </w:r>
      <w:r w:rsidR="00A644FB" w:rsidRPr="00E14921">
        <w:rPr>
          <w:rFonts w:ascii="Cambria Math" w:hAnsi="Cambria Math" w:cs="Cambria Math"/>
          <w:sz w:val="27"/>
          <w:szCs w:val="27"/>
        </w:rPr>
        <w:t>⊕</w:t>
      </w:r>
      <w:r w:rsidR="00546E42">
        <w:rPr>
          <w:rFonts w:ascii="Times New Roman" w:hAnsi="Times New Roman" w:cs="Times New Roman"/>
          <w:color w:val="000000"/>
          <w:sz w:val="27"/>
          <w:szCs w:val="27"/>
        </w:rPr>
        <w:t>B</w:t>
      </w:r>
      <w:r w:rsidR="00BC20E1">
        <w:rPr>
          <w:rFonts w:ascii="Times New Roman" w:hAnsi="Times New Roman" w:cs="Times New Roman"/>
          <w:color w:val="000000"/>
          <w:sz w:val="27"/>
          <w:szCs w:val="27"/>
        </w:rPr>
        <w:t xml:space="preserve"> = A XOR B</w:t>
      </w:r>
    </w:p>
    <w:p w:rsidR="00431B57" w:rsidRPr="00982B69" w:rsidRDefault="00431B57" w:rsidP="00431B57">
      <w:pPr>
        <w:rPr>
          <w:sz w:val="27"/>
          <w:szCs w:val="27"/>
        </w:rPr>
      </w:pPr>
      <w:r w:rsidRPr="00982B69">
        <w:rPr>
          <w:sz w:val="27"/>
          <w:szCs w:val="27"/>
        </w:rPr>
        <w:t xml:space="preserve">CARRY-OUT (Cout) bit: </w:t>
      </w:r>
    </w:p>
    <w:p w:rsidR="009D475A" w:rsidRPr="00E92458" w:rsidRDefault="00BC20E1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ab/>
      </w:r>
      <w:r w:rsidR="005D7F01">
        <w:rPr>
          <w:rFonts w:ascii="Times New Roman" w:hAnsi="Times New Roman" w:cs="Times New Roman"/>
          <w:color w:val="000000"/>
          <w:sz w:val="27"/>
          <w:szCs w:val="27"/>
        </w:rPr>
        <w:tab/>
      </w:r>
      <w:r w:rsidR="00042EBA">
        <w:rPr>
          <w:rFonts w:ascii="Times New Roman" w:hAnsi="Times New Roman" w:cs="Times New Roman"/>
          <w:color w:val="000000"/>
          <w:sz w:val="27"/>
          <w:szCs w:val="27"/>
        </w:rPr>
        <w:t>F2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9D475A">
        <w:rPr>
          <w:rFonts w:ascii="Times New Roman" w:hAnsi="Times New Roman" w:cs="Times New Roman"/>
          <w:color w:val="000000"/>
          <w:sz w:val="27"/>
          <w:szCs w:val="27"/>
        </w:rPr>
        <w:t>= A.B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= A AND B</w:t>
      </w: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lastRenderedPageBreak/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E53E6" w:rsidRDefault="008B79D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624840</wp:posOffset>
                </wp:positionH>
                <wp:positionV relativeFrom="paragraph">
                  <wp:posOffset>215265</wp:posOffset>
                </wp:positionV>
                <wp:extent cx="297180" cy="274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2EE4" w:rsidRPr="001F2EE4" w:rsidRDefault="001F2EE4">
                            <w:pPr>
                              <w:rPr>
                                <w:b/>
                              </w:rPr>
                            </w:pPr>
                            <w:r w:rsidRPr="001F2EE4"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.2pt;margin-top:16.95pt;width:23.4pt;height:21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" filled="f" stroked="f">
                <v:textbox>
                  <w:txbxContent>
                    <w:p w:rsidR="001F2EE4" w:rsidRPr="001F2EE4" w:rsidRDefault="001F2EE4">
                      <w:pPr>
                        <w:rPr>
                          <w:b/>
                        </w:rPr>
                      </w:pPr>
                      <w:r w:rsidRPr="001F2EE4">
                        <w:rPr>
                          <w:b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805E4"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0850369" wp14:editId="49E0B6E0">
                <wp:simplePos x="0" y="0"/>
                <wp:positionH relativeFrom="column">
                  <wp:posOffset>4396740</wp:posOffset>
                </wp:positionH>
                <wp:positionV relativeFrom="paragraph">
                  <wp:posOffset>245745</wp:posOffset>
                </wp:positionV>
                <wp:extent cx="472440" cy="2743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88E" w:rsidRPr="001F2EE4" w:rsidRDefault="0041688E" w:rsidP="0041688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50369" id="_x0000_s1027" type="#_x0000_t202" style="position:absolute;margin-left:346.2pt;margin-top:19.35pt;width:37.2pt;height:21.6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" filled="f" stroked="f">
                <v:textbox>
                  <w:txbxContent>
                    <w:p w:rsidR="0041688E" w:rsidRPr="001F2EE4" w:rsidRDefault="0041688E" w:rsidP="0041688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U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4C9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110F6F" wp14:editId="7E89FF59">
                <wp:simplePos x="0" y="0"/>
                <wp:positionH relativeFrom="column">
                  <wp:posOffset>3398520</wp:posOffset>
                </wp:positionH>
                <wp:positionV relativeFrom="paragraph">
                  <wp:posOffset>367665</wp:posOffset>
                </wp:positionV>
                <wp:extent cx="952500" cy="7620"/>
                <wp:effectExtent l="0" t="57150" r="38100" b="8763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E8CD98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67.6pt;margin-top:28.95pt;width:75pt;height: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" strokecolor="black [3200]" strokeweight="1.5pt">
                <v:stroke endarrow="block" joinstyle="miter"/>
              </v:shape>
            </w:pict>
          </mc:Fallback>
        </mc:AlternateContent>
      </w:r>
      <w:r w:rsidR="009B4C9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85725</wp:posOffset>
                </wp:positionV>
                <wp:extent cx="1554480" cy="1059180"/>
                <wp:effectExtent l="0" t="0" r="2667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10591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6CA495" id="Rectangle 2" o:spid="_x0000_s1026" style="position:absolute;margin-left:144.6pt;margin-top:6.75pt;width:122.4pt;height:83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" filled="f" strokecolor="black [3200]">
                <v:stroke joinstyle="round"/>
              </v:rect>
            </w:pict>
          </mc:Fallback>
        </mc:AlternateContent>
      </w:r>
    </w:p>
    <w:p w:rsidR="00AE53E6" w:rsidRDefault="005B1C3C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26DA1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>
                <wp:simplePos x="0" y="0"/>
                <wp:positionH relativeFrom="column">
                  <wp:posOffset>2080260</wp:posOffset>
                </wp:positionH>
                <wp:positionV relativeFrom="paragraph">
                  <wp:posOffset>91440</wp:posOffset>
                </wp:positionV>
                <wp:extent cx="1082040" cy="381000"/>
                <wp:effectExtent l="0" t="0" r="2286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6DA1" w:rsidRPr="00FC4AE8" w:rsidRDefault="00126DA1">
                            <w:pPr>
                              <w:rPr>
                                <w:sz w:val="32"/>
                              </w:rPr>
                            </w:pPr>
                            <w:r w:rsidRPr="00FC4AE8">
                              <w:rPr>
                                <w:sz w:val="32"/>
                              </w:rPr>
                              <w:t>Half Ad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63.8pt;margin-top:7.2pt;width:85.2pt;height:30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">
                <v:textbox>
                  <w:txbxContent>
                    <w:p w:rsidR="00126DA1" w:rsidRPr="00FC4AE8" w:rsidRDefault="00126DA1">
                      <w:pPr>
                        <w:rPr>
                          <w:sz w:val="32"/>
                        </w:rPr>
                      </w:pPr>
                      <w:r w:rsidRPr="00FC4AE8">
                        <w:rPr>
                          <w:sz w:val="32"/>
                        </w:rPr>
                        <w:t>Half Ad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C2228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76300</wp:posOffset>
                </wp:positionH>
                <wp:positionV relativeFrom="paragraph">
                  <wp:posOffset>38100</wp:posOffset>
                </wp:positionV>
                <wp:extent cx="952500" cy="7620"/>
                <wp:effectExtent l="0" t="57150" r="38100" b="8763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B28F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9pt;margin-top:3pt;width:75pt;height: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" strokecolor="black [3200]" strokeweight="1.5pt">
                <v:stroke endarrow="block" joinstyle="miter"/>
              </v:shape>
            </w:pict>
          </mc:Fallback>
        </mc:AlternateContent>
      </w:r>
    </w:p>
    <w:p w:rsidR="00AE53E6" w:rsidRDefault="008B79D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1B64517" wp14:editId="38855015">
                <wp:simplePos x="0" y="0"/>
                <wp:positionH relativeFrom="column">
                  <wp:posOffset>624840</wp:posOffset>
                </wp:positionH>
                <wp:positionV relativeFrom="paragraph">
                  <wp:posOffset>50800</wp:posOffset>
                </wp:positionV>
                <wp:extent cx="297180" cy="27432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2EE4" w:rsidRPr="001F2EE4" w:rsidRDefault="001F2EE4" w:rsidP="001F2EE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64517" id="_x0000_s1029" type="#_x0000_t202" style="position:absolute;margin-left:49.2pt;margin-top:4pt;width:23.4pt;height:21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" filled="f" stroked="f">
                <v:textbox>
                  <w:txbxContent>
                    <w:p w:rsidR="001F2EE4" w:rsidRPr="001F2EE4" w:rsidRDefault="001F2EE4" w:rsidP="001F2EE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805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ECD54A3" wp14:editId="4634BA92">
                <wp:simplePos x="0" y="0"/>
                <wp:positionH relativeFrom="column">
                  <wp:posOffset>876300</wp:posOffset>
                </wp:positionH>
                <wp:positionV relativeFrom="paragraph">
                  <wp:posOffset>175260</wp:posOffset>
                </wp:positionV>
                <wp:extent cx="952500" cy="7620"/>
                <wp:effectExtent l="0" t="57150" r="38100" b="8763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DF3942" id="Straight Arrow Connector 11" o:spid="_x0000_s1026" type="#_x0000_t32" style="position:absolute;margin-left:69pt;margin-top:13.8pt;width:75pt;height:.6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" strokecolor="black [3200]" strokeweight="1.5pt">
                <v:stroke endarrow="block" joinstyle="miter"/>
              </v:shape>
            </w:pict>
          </mc:Fallback>
        </mc:AlternateContent>
      </w:r>
      <w:r w:rsidR="001805E4"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0850369" wp14:editId="49E0B6E0">
                <wp:simplePos x="0" y="0"/>
                <wp:positionH relativeFrom="column">
                  <wp:posOffset>4404360</wp:posOffset>
                </wp:positionH>
                <wp:positionV relativeFrom="paragraph">
                  <wp:posOffset>43180</wp:posOffset>
                </wp:positionV>
                <wp:extent cx="563880" cy="2743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88E" w:rsidRPr="001F2EE4" w:rsidRDefault="0041688E" w:rsidP="0041688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r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50369" id="_x0000_s1030" type="#_x0000_t202" style="position:absolute;margin-left:346.8pt;margin-top:3.4pt;width:44.4pt;height:21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" filled="f" stroked="f">
                <v:textbox>
                  <w:txbxContent>
                    <w:p w:rsidR="0041688E" w:rsidRPr="001F2EE4" w:rsidRDefault="0041688E" w:rsidP="0041688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r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C2228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110F6F" wp14:editId="7E89FF59">
                <wp:simplePos x="0" y="0"/>
                <wp:positionH relativeFrom="column">
                  <wp:posOffset>3390900</wp:posOffset>
                </wp:positionH>
                <wp:positionV relativeFrom="paragraph">
                  <wp:posOffset>165735</wp:posOffset>
                </wp:positionV>
                <wp:extent cx="952500" cy="7620"/>
                <wp:effectExtent l="0" t="57150" r="38100" b="876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3A916B" id="Straight Arrow Connector 6" o:spid="_x0000_s1026" type="#_x0000_t32" style="position:absolute;margin-left:267pt;margin-top:13.05pt;width:75pt;height: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" strokecolor="black [3200]" strokeweight="1.5pt">
                <v:stroke endarrow="block" joinstyle="miter"/>
              </v:shape>
            </w:pict>
          </mc:Fallback>
        </mc:AlternateContent>
      </w:r>
    </w:p>
    <w:p w:rsidR="00AE53E6" w:rsidRDefault="00AE53E6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E53E6" w:rsidRDefault="00AE53E6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E53E6" w:rsidRDefault="00AE53E6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AC5D9B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AC5D9B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25665"/>
            <wp:effectExtent l="0" t="0" r="0" b="8255"/>
            <wp:docPr id="194" name="Picture 194" descr="C:\Users\saada\Desktop\Task\Screenshot 2021-04-09 1823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Task\Screenshot 2021-04-09 18230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5D9B" w:rsidRDefault="00AC5D9B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AC5D9B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615489"/>
            <wp:effectExtent l="0" t="0" r="0" b="4445"/>
            <wp:docPr id="195" name="Picture 195" descr="C:\Users\saada\Desktop\Task\Screenshot 2021-04-09 182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Task\Screenshot 2021-04-09 18233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5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0C6BA8" w:rsidRDefault="000C6BA8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6BA8" w:rsidRDefault="000C6BA8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6BA8" w:rsidRDefault="000C6BA8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6BA8" w:rsidRDefault="000C6BA8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6BA8" w:rsidRDefault="000C6BA8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D7B4E" w:rsidRDefault="00DD7B4E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lastRenderedPageBreak/>
        <w:t>Full Adde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6"/>
        <w:gridCol w:w="1476"/>
        <w:gridCol w:w="1476"/>
        <w:gridCol w:w="1476"/>
        <w:gridCol w:w="1476"/>
      </w:tblGrid>
      <w:tr w:rsidR="000C6BA8" w:rsidTr="00C4046E">
        <w:trPr>
          <w:trHeight w:val="540"/>
        </w:trPr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Cin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SUM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Cout</w:t>
            </w:r>
          </w:p>
        </w:tc>
      </w:tr>
      <w:tr w:rsidR="000C6BA8" w:rsidTr="00DD7B4E">
        <w:trPr>
          <w:trHeight w:val="519"/>
        </w:trPr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0C6BA8" w:rsidTr="00C4046E">
        <w:trPr>
          <w:trHeight w:val="540"/>
        </w:trPr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0C6BA8" w:rsidTr="00DD7B4E">
        <w:trPr>
          <w:trHeight w:val="540"/>
        </w:trPr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0C6BA8" w:rsidTr="00C4046E">
        <w:trPr>
          <w:trHeight w:val="540"/>
        </w:trPr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0C6BA8" w:rsidTr="00DD7B4E">
        <w:trPr>
          <w:trHeight w:val="519"/>
        </w:trPr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0C6BA8" w:rsidTr="00C4046E">
        <w:trPr>
          <w:trHeight w:val="540"/>
        </w:trPr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0C6BA8" w:rsidTr="00DD7B4E">
        <w:trPr>
          <w:trHeight w:val="540"/>
        </w:trPr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0C6BA8" w:rsidTr="00C4046E">
        <w:trPr>
          <w:trHeight w:val="519"/>
        </w:trPr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476" w:type="dxa"/>
          </w:tcPr>
          <w:p w:rsidR="000C6BA8" w:rsidRDefault="000C6BA8" w:rsidP="00BA6D91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:rsidR="00806D99" w:rsidRDefault="00806D99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806D99" w:rsidRDefault="00806D99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806D99" w:rsidRDefault="00806D99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806D99" w:rsidRPr="00806D99" w:rsidRDefault="00806D99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E14921" w:rsidRPr="00982B69" w:rsidRDefault="00E14921" w:rsidP="00BA6D91">
      <w:pPr>
        <w:rPr>
          <w:sz w:val="27"/>
          <w:szCs w:val="27"/>
        </w:rPr>
      </w:pPr>
      <w:r w:rsidRPr="00982B69">
        <w:rPr>
          <w:sz w:val="27"/>
          <w:szCs w:val="27"/>
        </w:rPr>
        <w:t xml:space="preserve">SUM (S) bit: </w:t>
      </w:r>
    </w:p>
    <w:p w:rsidR="00BA6D91" w:rsidRPr="00E14921" w:rsidRDefault="00567097" w:rsidP="00E14921">
      <w:pPr>
        <w:ind w:left="1440" w:firstLine="720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sz w:val="27"/>
          <w:szCs w:val="27"/>
        </w:rPr>
        <w:t>F1</w:t>
      </w:r>
      <w:r w:rsidR="00E14921" w:rsidRPr="00E14921">
        <w:rPr>
          <w:sz w:val="27"/>
          <w:szCs w:val="27"/>
        </w:rPr>
        <w:t xml:space="preserve"> =</w:t>
      </w:r>
      <w:r w:rsidR="00B066FE">
        <w:rPr>
          <w:sz w:val="27"/>
          <w:szCs w:val="27"/>
        </w:rPr>
        <w:t xml:space="preserve"> </w:t>
      </w:r>
      <w:r w:rsidR="00B066FE" w:rsidRPr="00E14921">
        <w:rPr>
          <w:sz w:val="27"/>
          <w:szCs w:val="27"/>
        </w:rPr>
        <w:t xml:space="preserve">(A </w:t>
      </w:r>
      <w:r w:rsidR="00B066FE" w:rsidRPr="00E14921">
        <w:rPr>
          <w:rFonts w:ascii="Cambria Math" w:hAnsi="Cambria Math" w:cs="Cambria Math"/>
          <w:sz w:val="27"/>
          <w:szCs w:val="27"/>
        </w:rPr>
        <w:t>⊕</w:t>
      </w:r>
      <w:r w:rsidR="00B066FE" w:rsidRPr="00E14921">
        <w:rPr>
          <w:sz w:val="27"/>
          <w:szCs w:val="27"/>
        </w:rPr>
        <w:t xml:space="preserve"> B) </w:t>
      </w:r>
      <w:r w:rsidR="00B066FE" w:rsidRPr="00E14921">
        <w:rPr>
          <w:rFonts w:ascii="Cambria Math" w:hAnsi="Cambria Math" w:cs="Cambria Math"/>
          <w:sz w:val="27"/>
          <w:szCs w:val="27"/>
        </w:rPr>
        <w:t>⊕</w:t>
      </w:r>
      <w:r w:rsidR="00B066FE" w:rsidRPr="00E14921">
        <w:rPr>
          <w:sz w:val="27"/>
          <w:szCs w:val="27"/>
        </w:rPr>
        <w:t xml:space="preserve"> Cin</w:t>
      </w:r>
      <w:r w:rsidR="00B066FE">
        <w:rPr>
          <w:sz w:val="27"/>
          <w:szCs w:val="27"/>
        </w:rPr>
        <w:t xml:space="preserve"> =</w:t>
      </w:r>
      <w:r w:rsidR="00E14921" w:rsidRPr="00E14921">
        <w:rPr>
          <w:sz w:val="27"/>
          <w:szCs w:val="27"/>
        </w:rPr>
        <w:t xml:space="preserve"> (A XOR B) XOR </w:t>
      </w:r>
      <w:r w:rsidR="000B7D78">
        <w:rPr>
          <w:sz w:val="27"/>
          <w:szCs w:val="27"/>
        </w:rPr>
        <w:t xml:space="preserve">Cin </w:t>
      </w:r>
      <w:r w:rsidRPr="00E14921">
        <w:rPr>
          <w:sz w:val="27"/>
          <w:szCs w:val="27"/>
        </w:rPr>
        <w:t xml:space="preserve"> </w:t>
      </w:r>
    </w:p>
    <w:p w:rsidR="00982B69" w:rsidRPr="00982B69" w:rsidRDefault="00982B69" w:rsidP="00BA6D91">
      <w:pPr>
        <w:rPr>
          <w:sz w:val="27"/>
          <w:szCs w:val="27"/>
        </w:rPr>
      </w:pPr>
      <w:r w:rsidRPr="00982B69">
        <w:rPr>
          <w:sz w:val="27"/>
          <w:szCs w:val="27"/>
        </w:rPr>
        <w:t xml:space="preserve">CARRY-OUT (Cout) bit: </w:t>
      </w:r>
    </w:p>
    <w:p w:rsidR="00BA6D91" w:rsidRDefault="00FE14F6" w:rsidP="00982B69">
      <w:pPr>
        <w:ind w:left="1440" w:firstLine="720"/>
        <w:rPr>
          <w:sz w:val="27"/>
          <w:szCs w:val="27"/>
        </w:rPr>
      </w:pPr>
      <w:r>
        <w:rPr>
          <w:sz w:val="27"/>
          <w:szCs w:val="27"/>
        </w:rPr>
        <w:t>F2</w:t>
      </w:r>
      <w:r w:rsidR="00982B69" w:rsidRPr="00982B69">
        <w:rPr>
          <w:sz w:val="27"/>
          <w:szCs w:val="27"/>
        </w:rPr>
        <w:t xml:space="preserve"> =</w:t>
      </w:r>
      <w:r w:rsidRPr="00FE14F6">
        <w:rPr>
          <w:sz w:val="27"/>
          <w:szCs w:val="27"/>
        </w:rPr>
        <w:t xml:space="preserve"> </w:t>
      </w:r>
      <w:r w:rsidRPr="00982B69">
        <w:rPr>
          <w:sz w:val="27"/>
          <w:szCs w:val="27"/>
        </w:rPr>
        <w:t xml:space="preserve">A.B + Cin (A </w:t>
      </w:r>
      <w:r w:rsidRPr="00982B69">
        <w:rPr>
          <w:rFonts w:ascii="Cambria Math" w:hAnsi="Cambria Math" w:cs="Cambria Math"/>
          <w:sz w:val="27"/>
          <w:szCs w:val="27"/>
        </w:rPr>
        <w:t>⊕</w:t>
      </w:r>
      <w:r w:rsidRPr="00982B69">
        <w:rPr>
          <w:sz w:val="27"/>
          <w:szCs w:val="27"/>
        </w:rPr>
        <w:t xml:space="preserve"> B)</w:t>
      </w:r>
      <w:r>
        <w:rPr>
          <w:sz w:val="27"/>
          <w:szCs w:val="27"/>
        </w:rPr>
        <w:t xml:space="preserve"> =</w:t>
      </w:r>
      <w:r w:rsidR="00982B69" w:rsidRPr="00982B69">
        <w:rPr>
          <w:sz w:val="27"/>
          <w:szCs w:val="27"/>
        </w:rPr>
        <w:t xml:space="preserve"> A AND B OR </w:t>
      </w:r>
      <w:r w:rsidR="00567097" w:rsidRPr="00982B69">
        <w:rPr>
          <w:sz w:val="27"/>
          <w:szCs w:val="27"/>
        </w:rPr>
        <w:t>Cin (</w:t>
      </w:r>
      <w:r>
        <w:rPr>
          <w:sz w:val="27"/>
          <w:szCs w:val="27"/>
        </w:rPr>
        <w:t>A XOR B)</w:t>
      </w:r>
      <w:r w:rsidR="00982B69" w:rsidRPr="00982B69">
        <w:rPr>
          <w:sz w:val="27"/>
          <w:szCs w:val="27"/>
        </w:rPr>
        <w:t xml:space="preserve"> </w:t>
      </w: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Default="00806D99" w:rsidP="00982B69">
      <w:pPr>
        <w:ind w:left="1440" w:firstLine="720"/>
        <w:rPr>
          <w:sz w:val="27"/>
          <w:szCs w:val="27"/>
        </w:rPr>
      </w:pPr>
    </w:p>
    <w:p w:rsidR="00806D99" w:rsidRPr="00E92458" w:rsidRDefault="00806D99" w:rsidP="00982B69">
      <w:pPr>
        <w:ind w:left="1440" w:firstLine="720"/>
        <w:rPr>
          <w:rFonts w:ascii="Times New Roman" w:hAnsi="Times New Roman" w:cs="Times New Roman"/>
          <w:color w:val="000000"/>
          <w:sz w:val="27"/>
          <w:szCs w:val="27"/>
        </w:rPr>
      </w:pPr>
    </w:p>
    <w:p w:rsidR="007C4B82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806D99" w:rsidRDefault="00806D99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806D99" w:rsidRDefault="003D1E8C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367A2503" wp14:editId="06EAA5A8">
                <wp:simplePos x="0" y="0"/>
                <wp:positionH relativeFrom="column">
                  <wp:posOffset>662940</wp:posOffset>
                </wp:positionH>
                <wp:positionV relativeFrom="paragraph">
                  <wp:posOffset>142875</wp:posOffset>
                </wp:positionV>
                <wp:extent cx="297180" cy="2743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2B69" w:rsidRPr="001F2EE4" w:rsidRDefault="00982B69" w:rsidP="00982B69">
                            <w:pPr>
                              <w:rPr>
                                <w:b/>
                              </w:rPr>
                            </w:pPr>
                            <w:r w:rsidRPr="001F2EE4"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7A2503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52.2pt;margin-top:11.25pt;width:23.4pt;height:21.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" filled="f" stroked="f">
                <v:textbox>
                  <w:txbxContent>
                    <w:p w:rsidR="00982B69" w:rsidRPr="001F2EE4" w:rsidRDefault="00982B69" w:rsidP="00982B69">
                      <w:pPr>
                        <w:rPr>
                          <w:b/>
                        </w:rPr>
                      </w:pPr>
                      <w:r w:rsidRPr="001F2EE4">
                        <w:rPr>
                          <w:b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16F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0D94B0A" wp14:editId="7B208476">
                <wp:simplePos x="0" y="0"/>
                <wp:positionH relativeFrom="column">
                  <wp:posOffset>883920</wp:posOffset>
                </wp:positionH>
                <wp:positionV relativeFrom="paragraph">
                  <wp:posOffset>268605</wp:posOffset>
                </wp:positionV>
                <wp:extent cx="952500" cy="7620"/>
                <wp:effectExtent l="0" t="57150" r="38100" b="8763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C6B94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69.6pt;margin-top:21.15pt;width:75pt;height: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" strokecolor="black [3200]" strokeweight="1.5pt">
                <v:stroke endarrow="block" joinstyle="miter"/>
              </v:shape>
            </w:pict>
          </mc:Fallback>
        </mc:AlternateContent>
      </w:r>
      <w:r w:rsidR="00C25418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7AC64E8B" wp14:editId="24C012A6">
                <wp:simplePos x="0" y="0"/>
                <wp:positionH relativeFrom="column">
                  <wp:posOffset>4335780</wp:posOffset>
                </wp:positionH>
                <wp:positionV relativeFrom="paragraph">
                  <wp:posOffset>241935</wp:posOffset>
                </wp:positionV>
                <wp:extent cx="472440" cy="27432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2B69" w:rsidRPr="001F2EE4" w:rsidRDefault="00982B69" w:rsidP="00982B6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64E8B" id="_x0000_s1032" type="#_x0000_t202" style="position:absolute;margin-left:341.4pt;margin-top:19.05pt;width:37.2pt;height:21.6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" filled="f" stroked="f">
                <v:textbox>
                  <w:txbxContent>
                    <w:p w:rsidR="00982B69" w:rsidRPr="001F2EE4" w:rsidRDefault="00982B69" w:rsidP="00982B6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U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49E7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8DF6D3" wp14:editId="0F42B620">
                <wp:simplePos x="0" y="0"/>
                <wp:positionH relativeFrom="column">
                  <wp:posOffset>1859280</wp:posOffset>
                </wp:positionH>
                <wp:positionV relativeFrom="paragraph">
                  <wp:posOffset>104775</wp:posOffset>
                </wp:positionV>
                <wp:extent cx="1554480" cy="1059180"/>
                <wp:effectExtent l="0" t="0" r="2667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10591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0E32BA" id="Rectangle 21" o:spid="_x0000_s1026" style="position:absolute;margin-left:146.4pt;margin-top:8.25pt;width:122.4pt;height:83.4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" filled="f" strokecolor="black [3200]">
                <v:stroke joinstyle="round"/>
              </v:rect>
            </w:pict>
          </mc:Fallback>
        </mc:AlternateContent>
      </w:r>
    </w:p>
    <w:p w:rsidR="00806D99" w:rsidRPr="00806D99" w:rsidRDefault="003D1E8C" w:rsidP="00806D9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BD05E2A" wp14:editId="63B95FA0">
                <wp:simplePos x="0" y="0"/>
                <wp:positionH relativeFrom="margin">
                  <wp:posOffset>655320</wp:posOffset>
                </wp:positionH>
                <wp:positionV relativeFrom="paragraph">
                  <wp:posOffset>179705</wp:posOffset>
                </wp:positionV>
                <wp:extent cx="297180" cy="27432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2B69" w:rsidRPr="001F2EE4" w:rsidRDefault="00982B69" w:rsidP="00982B6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05E2A" id="_x0000_s1033" type="#_x0000_t202" style="position:absolute;margin-left:51.6pt;margin-top:14.15pt;width:23.4pt;height:21.6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" filled="f" stroked="f">
                <v:textbox>
                  <w:txbxContent>
                    <w:p w:rsidR="00982B69" w:rsidRPr="001F2EE4" w:rsidRDefault="00982B69" w:rsidP="00982B6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5516F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D42826" wp14:editId="1C14F7B3">
                <wp:simplePos x="0" y="0"/>
                <wp:positionH relativeFrom="column">
                  <wp:posOffset>876300</wp:posOffset>
                </wp:positionH>
                <wp:positionV relativeFrom="paragraph">
                  <wp:posOffset>312420</wp:posOffset>
                </wp:positionV>
                <wp:extent cx="952500" cy="7620"/>
                <wp:effectExtent l="0" t="57150" r="38100" b="876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EC7750" id="Straight Arrow Connector 23" o:spid="_x0000_s1026" type="#_x0000_t32" style="position:absolute;margin-left:69pt;margin-top:24.6pt;width:75pt;height:.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" strokecolor="black [3200]" strokeweight="1.5pt">
                <v:stroke endarrow="block" joinstyle="miter"/>
              </v:shape>
            </w:pict>
          </mc:Fallback>
        </mc:AlternateContent>
      </w:r>
      <w:r w:rsidR="00A849E7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6648136" wp14:editId="78BDAA30">
                <wp:simplePos x="0" y="0"/>
                <wp:positionH relativeFrom="column">
                  <wp:posOffset>3421380</wp:posOffset>
                </wp:positionH>
                <wp:positionV relativeFrom="paragraph">
                  <wp:posOffset>68580</wp:posOffset>
                </wp:positionV>
                <wp:extent cx="952500" cy="7620"/>
                <wp:effectExtent l="0" t="57150" r="38100" b="8763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B618EA" id="Straight Arrow Connector 24" o:spid="_x0000_s1026" type="#_x0000_t32" style="position:absolute;margin-left:269.4pt;margin-top:5.4pt;width:75pt;height:.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" strokecolor="black [3200]" strokeweight="1.5pt">
                <v:stroke endarrow="block" joinstyle="miter"/>
              </v:shape>
            </w:pict>
          </mc:Fallback>
        </mc:AlternateContent>
      </w:r>
      <w:r w:rsidR="00A849E7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CDD8E6C" wp14:editId="7AAD981A">
                <wp:simplePos x="0" y="0"/>
                <wp:positionH relativeFrom="column">
                  <wp:posOffset>2118360</wp:posOffset>
                </wp:positionH>
                <wp:positionV relativeFrom="paragraph">
                  <wp:posOffset>126365</wp:posOffset>
                </wp:positionV>
                <wp:extent cx="1082040" cy="381000"/>
                <wp:effectExtent l="0" t="0" r="22860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2B69" w:rsidRPr="00FC4AE8" w:rsidRDefault="008C717B" w:rsidP="00982B69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Full</w:t>
                            </w:r>
                            <w:r w:rsidR="00982B69" w:rsidRPr="00FC4AE8">
                              <w:rPr>
                                <w:sz w:val="32"/>
                              </w:rPr>
                              <w:t xml:space="preserve"> Ad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D8E6C" id="_x0000_s1034" type="#_x0000_t202" style="position:absolute;margin-left:166.8pt;margin-top:9.95pt;width:85.2pt;height:30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">
                <v:textbox>
                  <w:txbxContent>
                    <w:p w:rsidR="00982B69" w:rsidRPr="00FC4AE8" w:rsidRDefault="008C717B" w:rsidP="00982B69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Full</w:t>
                      </w:r>
                      <w:r w:rsidR="00982B69" w:rsidRPr="00FC4AE8">
                        <w:rPr>
                          <w:sz w:val="32"/>
                        </w:rPr>
                        <w:t xml:space="preserve"> Ad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7C4B82" w:rsidRDefault="00CF37A7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4EDB94BA" wp14:editId="58E57085">
                <wp:simplePos x="0" y="0"/>
                <wp:positionH relativeFrom="margin">
                  <wp:posOffset>579120</wp:posOffset>
                </wp:positionH>
                <wp:positionV relativeFrom="paragraph">
                  <wp:posOffset>241935</wp:posOffset>
                </wp:positionV>
                <wp:extent cx="381000" cy="274320"/>
                <wp:effectExtent l="0" t="0" r="0" b="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C4B82" w:rsidRPr="001F2EE4" w:rsidRDefault="007C4B82" w:rsidP="007C4B8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B94BA" id="_x0000_s1035" type="#_x0000_t202" style="position:absolute;margin-left:45.6pt;margin-top:19.05pt;width:30pt;height:21.6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" filled="f" stroked="f">
                <v:textbox>
                  <w:txbxContent>
                    <w:p w:rsidR="007C4B82" w:rsidRPr="001F2EE4" w:rsidRDefault="007C4B82" w:rsidP="007C4B8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i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418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4843342" wp14:editId="7EAF2BF0">
                <wp:simplePos x="0" y="0"/>
                <wp:positionH relativeFrom="column">
                  <wp:posOffset>4328160</wp:posOffset>
                </wp:positionH>
                <wp:positionV relativeFrom="paragraph">
                  <wp:posOffset>51435</wp:posOffset>
                </wp:positionV>
                <wp:extent cx="464820" cy="27432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2B69" w:rsidRPr="001F2EE4" w:rsidRDefault="007C4B82" w:rsidP="00982B6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43342" id="_x0000_s1036" type="#_x0000_t202" style="position:absolute;margin-left:340.8pt;margin-top:4.05pt;width:36.6pt;height:21.6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" filled="f" stroked="f">
                <v:textbox>
                  <w:txbxContent>
                    <w:p w:rsidR="00982B69" w:rsidRPr="001F2EE4" w:rsidRDefault="007C4B82" w:rsidP="00982B6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49E7" w:rsidRPr="00982B6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972D4CF" wp14:editId="655AC97C">
                <wp:simplePos x="0" y="0"/>
                <wp:positionH relativeFrom="column">
                  <wp:posOffset>3413760</wp:posOffset>
                </wp:positionH>
                <wp:positionV relativeFrom="paragraph">
                  <wp:posOffset>173355</wp:posOffset>
                </wp:positionV>
                <wp:extent cx="952500" cy="7620"/>
                <wp:effectExtent l="0" t="57150" r="38100" b="8763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3AC5C3" id="Straight Arrow Connector 25" o:spid="_x0000_s1026" type="#_x0000_t32" style="position:absolute;margin-left:268.8pt;margin-top:13.65pt;width:75pt;height: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" strokecolor="black [3200]" strokeweight="1.5pt">
                <v:stroke endarrow="block" joinstyle="miter"/>
              </v:shape>
            </w:pict>
          </mc:Fallback>
        </mc:AlternateContent>
      </w:r>
    </w:p>
    <w:p w:rsidR="00982B69" w:rsidRDefault="00B5516F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30E7D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7D8F0E7" wp14:editId="489E989F">
                <wp:simplePos x="0" y="0"/>
                <wp:positionH relativeFrom="column">
                  <wp:posOffset>883920</wp:posOffset>
                </wp:positionH>
                <wp:positionV relativeFrom="paragraph">
                  <wp:posOffset>60960</wp:posOffset>
                </wp:positionV>
                <wp:extent cx="952500" cy="7620"/>
                <wp:effectExtent l="0" t="57150" r="38100" b="8763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088C44" id="Straight Arrow Connector 31" o:spid="_x0000_s1026" type="#_x0000_t32" style="position:absolute;margin-left:69.6pt;margin-top:4.8pt;width:75pt;height:.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" strokecolor="black [3200]" strokeweight="1.5pt">
                <v:stroke endarrow="block" joinstyle="miter"/>
              </v:shape>
            </w:pict>
          </mc:Fallback>
        </mc:AlternateContent>
      </w:r>
    </w:p>
    <w:p w:rsidR="00982B69" w:rsidRDefault="00982B6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927D52" w:rsidRDefault="00927D52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927D52" w:rsidRPr="00BE24A9" w:rsidRDefault="00927D52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F031CB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F031CB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drawing>
          <wp:inline distT="0" distB="0" distL="0" distR="0">
            <wp:extent cx="5943600" cy="3376106"/>
            <wp:effectExtent l="0" t="0" r="0" b="0"/>
            <wp:docPr id="196" name="Picture 196" descr="C:\Users\saada\Desktop\Task\Screenshot 2021-04-09 1828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Task\Screenshot 2021-04-09 18281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1CB" w:rsidRDefault="00F031CB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F031CB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3392144"/>
            <wp:effectExtent l="0" t="0" r="0" b="0"/>
            <wp:docPr id="197" name="Picture 197" descr="C:\Users\saada\Desktop\Task\Screenshot 2021-04-09 1828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ada\Desktop\Task\Screenshot 2021-04-09 18283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3BC3" w:rsidRDefault="00213BC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D13C79" w:rsidRDefault="00D13C79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F031CB" w:rsidRDefault="00F031CB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F031CB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drawing>
          <wp:inline distT="0" distB="0" distL="0" distR="0">
            <wp:extent cx="5943600" cy="3345084"/>
            <wp:effectExtent l="0" t="0" r="0" b="8255"/>
            <wp:docPr id="198" name="Picture 198" descr="C:\Users\saada\Desktop\Task\Screenshot 2021-04-09 1828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ada\Desktop\Task\Screenshot 2021-04-09 18285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1CB" w:rsidRDefault="00F031CB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F031CB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3386265"/>
            <wp:effectExtent l="0" t="0" r="0" b="5080"/>
            <wp:docPr id="199" name="Picture 199" descr="C:\Users\saada\Desktop\Task\Screenshot 2021-04-09 1829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ada\Desktop\Task\Screenshot 2021-04-09 18292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4C0C" w:rsidRDefault="000D4C0C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0526B" w:rsidRPr="00DF14CB" w:rsidRDefault="0020526B" w:rsidP="00DF14CB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B73CAA" w:rsidRPr="0020526B" w:rsidRDefault="00BA6D91" w:rsidP="00B73C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lastRenderedPageBreak/>
        <w:t>A full adder can be implemented using 2-half adders. Demonstrate the logic diagram for the said circuit. Simulate your circuit for the verification of results.</w:t>
      </w:r>
    </w:p>
    <w:p w:rsidR="00B73CAA" w:rsidRPr="00B73CAA" w:rsidRDefault="00B73CAA" w:rsidP="00B73CAA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426EB2" w:rsidRDefault="00BA6D91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 of Full Adder using 2-Half Adders</w:t>
      </w:r>
    </w:p>
    <w:p w:rsidR="00FF1FF6" w:rsidRDefault="00FF1FF6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B65CA" w:rsidRDefault="003B65CA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B65CA" w:rsidRDefault="003B65CA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B65CA" w:rsidRDefault="00751981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8A7D4F1" wp14:editId="69A101AE">
                <wp:simplePos x="0" y="0"/>
                <wp:positionH relativeFrom="margin">
                  <wp:align>right</wp:align>
                </wp:positionH>
                <wp:positionV relativeFrom="paragraph">
                  <wp:posOffset>104140</wp:posOffset>
                </wp:positionV>
                <wp:extent cx="5806440" cy="3108960"/>
                <wp:effectExtent l="0" t="0" r="22860" b="1524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6440" cy="31089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0F2545" id="Rectangle 33" o:spid="_x0000_s1026" style="position:absolute;margin-left:406pt;margin-top:8.2pt;width:457.2pt;height:244.8pt;z-index:2516951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" filled="f" strokecolor="black [3200]">
                <v:stroke joinstyle="round"/>
                <w10:wrap anchorx="margin"/>
              </v:rect>
            </w:pict>
          </mc:Fallback>
        </mc:AlternateContent>
      </w:r>
      <w:r w:rsidR="003B65CA" w:rsidRPr="00094E7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36B37F45" wp14:editId="1F2650C3">
                <wp:simplePos x="0" y="0"/>
                <wp:positionH relativeFrom="margin">
                  <wp:posOffset>2301240</wp:posOffset>
                </wp:positionH>
                <wp:positionV relativeFrom="paragraph">
                  <wp:posOffset>242570</wp:posOffset>
                </wp:positionV>
                <wp:extent cx="1203960" cy="381000"/>
                <wp:effectExtent l="0" t="0" r="0" b="0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396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F0D9E" w:rsidRPr="003F0D9E" w:rsidRDefault="003F0D9E" w:rsidP="003F0D9E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3F0D9E">
                              <w:rPr>
                                <w:sz w:val="36"/>
                                <w:szCs w:val="36"/>
                              </w:rPr>
                              <w:t>Full Ad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37F45" id="_x0000_s1037" type="#_x0000_t202" style="position:absolute;margin-left:181.2pt;margin-top:19.1pt;width:94.8pt;height:30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" filled="f" stroked="f">
                <v:textbox>
                  <w:txbxContent>
                    <w:p w:rsidR="003F0D9E" w:rsidRPr="003F0D9E" w:rsidRDefault="003F0D9E" w:rsidP="003F0D9E">
                      <w:pPr>
                        <w:rPr>
                          <w:sz w:val="36"/>
                          <w:szCs w:val="36"/>
                        </w:rPr>
                      </w:pPr>
                      <w:r w:rsidRPr="003F0D9E">
                        <w:rPr>
                          <w:sz w:val="36"/>
                          <w:szCs w:val="36"/>
                        </w:rPr>
                        <w:t>Full Ad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F1FF6" w:rsidRDefault="00FF1FF6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F1FF6" w:rsidRDefault="006F4889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6F4889">
        <w:rPr>
          <w:rFonts w:ascii="Times New Roman" w:hAnsi="Times New Roman" w:cs="Times New Roman"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799B5A0" wp14:editId="3ED9A958">
                <wp:simplePos x="0" y="0"/>
                <wp:positionH relativeFrom="column">
                  <wp:posOffset>3204210</wp:posOffset>
                </wp:positionH>
                <wp:positionV relativeFrom="paragraph">
                  <wp:posOffset>275590</wp:posOffset>
                </wp:positionV>
                <wp:extent cx="1554480" cy="1455420"/>
                <wp:effectExtent l="0" t="0" r="26670" b="114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145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910EC" id="Rectangle 4" o:spid="_x0000_s1026" style="position:absolute;margin-left:252.3pt;margin-top:21.7pt;width:122.4pt;height:114.6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" filled="f" strokecolor="black [3200]">
                <v:stroke joinstyle="round"/>
              </v:rect>
            </w:pict>
          </mc:Fallback>
        </mc:AlternateContent>
      </w:r>
    </w:p>
    <w:p w:rsidR="00FF1FF6" w:rsidRDefault="00DB5743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13622F3" wp14:editId="54E7AE00">
                <wp:simplePos x="0" y="0"/>
                <wp:positionH relativeFrom="column">
                  <wp:posOffset>6172200</wp:posOffset>
                </wp:positionH>
                <wp:positionV relativeFrom="paragraph">
                  <wp:posOffset>347345</wp:posOffset>
                </wp:positionV>
                <wp:extent cx="472440" cy="274320"/>
                <wp:effectExtent l="0" t="0" r="0" b="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C19AA" w:rsidRPr="001F2EE4" w:rsidRDefault="00EC19AA" w:rsidP="00EC19A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U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622F3" id="_x0000_s1038" type="#_x0000_t202" style="position:absolute;margin-left:486pt;margin-top:27.35pt;width:37.2pt;height:21.6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" filled="f" stroked="f">
                <v:textbox>
                  <w:txbxContent>
                    <w:p w:rsidR="00EC19AA" w:rsidRPr="001F2EE4" w:rsidRDefault="00EC19AA" w:rsidP="00EC19A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U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10B0F" w:rsidRPr="00E0739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>
                <wp:simplePos x="0" y="0"/>
                <wp:positionH relativeFrom="margin">
                  <wp:posOffset>4762500</wp:posOffset>
                </wp:positionH>
                <wp:positionV relativeFrom="paragraph">
                  <wp:posOffset>189230</wp:posOffset>
                </wp:positionV>
                <wp:extent cx="1127760" cy="259080"/>
                <wp:effectExtent l="0" t="0" r="0" b="762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77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07394" w:rsidRPr="00A10B0F" w:rsidRDefault="00E07394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A10B0F">
                              <w:rPr>
                                <w:b/>
                                <w:sz w:val="20"/>
                              </w:rPr>
                              <w:t>(A XOR B)XOR C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375pt;margin-top:14.9pt;width:88.8pt;height:20.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" filled="f" stroked="f">
                <v:textbox>
                  <w:txbxContent>
                    <w:p w:rsidR="00E07394" w:rsidRPr="00A10B0F" w:rsidRDefault="00E07394">
                      <w:pPr>
                        <w:rPr>
                          <w:b/>
                          <w:sz w:val="20"/>
                        </w:rPr>
                      </w:pPr>
                      <w:r w:rsidRPr="00A10B0F">
                        <w:rPr>
                          <w:b/>
                          <w:sz w:val="20"/>
                        </w:rPr>
                        <w:t>(A XOR B)XOR Ci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A0034" w:rsidRPr="00094E79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>
                <wp:simplePos x="0" y="0"/>
                <wp:positionH relativeFrom="column">
                  <wp:posOffset>967740</wp:posOffset>
                </wp:positionH>
                <wp:positionV relativeFrom="paragraph">
                  <wp:posOffset>97790</wp:posOffset>
                </wp:positionV>
                <wp:extent cx="845820" cy="274320"/>
                <wp:effectExtent l="0" t="0" r="0" b="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58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4E79" w:rsidRPr="00094E79" w:rsidRDefault="00094E79">
                            <w:pPr>
                              <w:rPr>
                                <w:sz w:val="24"/>
                              </w:rPr>
                            </w:pPr>
                            <w:r w:rsidRPr="00094E79">
                              <w:rPr>
                                <w:sz w:val="24"/>
                              </w:rPr>
                              <w:t>Half Ad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76.2pt;margin-top:7.7pt;width:66.6pt;height:21.6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" filled="f" stroked="f">
                <v:textbox>
                  <w:txbxContent>
                    <w:p w:rsidR="00094E79" w:rsidRPr="00094E79" w:rsidRDefault="00094E79">
                      <w:pPr>
                        <w:rPr>
                          <w:sz w:val="24"/>
                        </w:rPr>
                      </w:pPr>
                      <w:r w:rsidRPr="00094E79">
                        <w:rPr>
                          <w:sz w:val="24"/>
                        </w:rPr>
                        <w:t>Half Ad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4889" w:rsidRPr="006F4889">
        <w:rPr>
          <w:rFonts w:ascii="Times New Roman" w:hAnsi="Times New Roman" w:cs="Times New Roman"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9B9583A" wp14:editId="167A6E62">
                <wp:simplePos x="0" y="0"/>
                <wp:positionH relativeFrom="column">
                  <wp:posOffset>3577590</wp:posOffset>
                </wp:positionH>
                <wp:positionV relativeFrom="paragraph">
                  <wp:posOffset>83185</wp:posOffset>
                </wp:positionV>
                <wp:extent cx="876300" cy="2743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4889" w:rsidRPr="00094E79" w:rsidRDefault="006F4889" w:rsidP="006F4889">
                            <w:pPr>
                              <w:rPr>
                                <w:sz w:val="24"/>
                              </w:rPr>
                            </w:pPr>
                            <w:r w:rsidRPr="00094E79">
                              <w:rPr>
                                <w:sz w:val="24"/>
                              </w:rPr>
                              <w:t>Half Ad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9583A" id="_x0000_s1041" type="#_x0000_t202" style="position:absolute;margin-left:281.7pt;margin-top:6.55pt;width:69pt;height:21.6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" filled="f" stroked="f">
                <v:textbox>
                  <w:txbxContent>
                    <w:p w:rsidR="006F4889" w:rsidRPr="00094E79" w:rsidRDefault="006F4889" w:rsidP="006F4889">
                      <w:pPr>
                        <w:rPr>
                          <w:sz w:val="24"/>
                        </w:rPr>
                      </w:pPr>
                      <w:r w:rsidRPr="00094E79">
                        <w:rPr>
                          <w:sz w:val="24"/>
                        </w:rPr>
                        <w:t>Half Ad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6751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0B69B90" wp14:editId="087AD26F">
                <wp:simplePos x="0" y="0"/>
                <wp:positionH relativeFrom="column">
                  <wp:posOffset>655320</wp:posOffset>
                </wp:positionH>
                <wp:positionV relativeFrom="paragraph">
                  <wp:posOffset>7620</wp:posOffset>
                </wp:positionV>
                <wp:extent cx="1554480" cy="1455420"/>
                <wp:effectExtent l="0" t="0" r="26670" b="1143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145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0E2CB" id="Rectangle 39" o:spid="_x0000_s1026" style="position:absolute;margin-left:51.6pt;margin-top:.6pt;width:122.4pt;height:114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" filled="f" strokecolor="black [3200]">
                <v:stroke joinstyle="round"/>
              </v:rect>
            </w:pict>
          </mc:Fallback>
        </mc:AlternateContent>
      </w:r>
    </w:p>
    <w:p w:rsidR="00FF1FF6" w:rsidRDefault="00521B6F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2270760</wp:posOffset>
                </wp:positionH>
                <wp:positionV relativeFrom="paragraph">
                  <wp:posOffset>74295</wp:posOffset>
                </wp:positionV>
                <wp:extent cx="678180" cy="23622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80" cy="236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0E6E" w:rsidRPr="00521B6F" w:rsidRDefault="009A0E6E">
                            <w:pPr>
                              <w:rPr>
                                <w:b/>
                              </w:rPr>
                            </w:pPr>
                            <w:r w:rsidRPr="00521B6F">
                              <w:rPr>
                                <w:b/>
                              </w:rPr>
                              <w:t>A XOR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2" o:spid="_x0000_s1042" type="#_x0000_t202" style="position:absolute;margin-left:178.8pt;margin-top:5.85pt;width:53.4pt;height:18.6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" filled="f" stroked="f">
                <v:textbox>
                  <w:txbxContent>
                    <w:p w:rsidR="009A0E6E" w:rsidRPr="00521B6F" w:rsidRDefault="009A0E6E">
                      <w:pPr>
                        <w:rPr>
                          <w:b/>
                        </w:rPr>
                      </w:pPr>
                      <w:r w:rsidRPr="00521B6F">
                        <w:rPr>
                          <w:b/>
                        </w:rPr>
                        <w:t>A XOR B</w:t>
                      </w:r>
                    </w:p>
                  </w:txbxContent>
                </v:textbox>
              </v:shape>
            </w:pict>
          </mc:Fallback>
        </mc:AlternateContent>
      </w:r>
      <w:r w:rsidR="00F85BCC"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margin">
                  <wp:posOffset>-739140</wp:posOffset>
                </wp:positionH>
                <wp:positionV relativeFrom="paragraph">
                  <wp:posOffset>150495</wp:posOffset>
                </wp:positionV>
                <wp:extent cx="312420" cy="266700"/>
                <wp:effectExtent l="0" t="0" r="0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C19AA" w:rsidRPr="001F2EE4" w:rsidRDefault="00EC19AA" w:rsidP="00EC19AA">
                            <w:pPr>
                              <w:rPr>
                                <w:b/>
                              </w:rPr>
                            </w:pPr>
                            <w:r w:rsidRPr="001F2EE4"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-58.2pt;margin-top:11.85pt;width:24.6pt;height:21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" filled="f" stroked="f">
                <v:textbox>
                  <w:txbxContent>
                    <w:p w:rsidR="00EC19AA" w:rsidRPr="001F2EE4" w:rsidRDefault="00EC19AA" w:rsidP="00EC19AA">
                      <w:pPr>
                        <w:rPr>
                          <w:b/>
                        </w:rPr>
                      </w:pPr>
                      <w:r w:rsidRPr="001F2EE4">
                        <w:rPr>
                          <w:b/>
                        </w:rPr>
                        <w:t>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5BCC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AFAC6F2" wp14:editId="21AEF9EC">
                <wp:simplePos x="0" y="0"/>
                <wp:positionH relativeFrom="column">
                  <wp:posOffset>-533400</wp:posOffset>
                </wp:positionH>
                <wp:positionV relativeFrom="paragraph">
                  <wp:posOffset>292100</wp:posOffset>
                </wp:positionV>
                <wp:extent cx="640080" cy="7620"/>
                <wp:effectExtent l="0" t="57150" r="26670" b="8763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4532D2" id="Straight Arrow Connector 38" o:spid="_x0000_s1026" type="#_x0000_t32" style="position:absolute;margin-left:-42pt;margin-top:23pt;width:50.4pt;height:.6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" strokecolor="black [3200]" strokeweight="1.5pt">
                <v:stroke endarrow="block" joinstyle="miter"/>
              </v:shape>
            </w:pict>
          </mc:Fallback>
        </mc:AlternateContent>
      </w:r>
      <w:r w:rsidR="00A10B0F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DB6D5AA" wp14:editId="3A2FA05E">
                <wp:simplePos x="0" y="0"/>
                <wp:positionH relativeFrom="column">
                  <wp:posOffset>4762500</wp:posOffset>
                </wp:positionH>
                <wp:positionV relativeFrom="paragraph">
                  <wp:posOffset>150495</wp:posOffset>
                </wp:positionV>
                <wp:extent cx="1463040" cy="7620"/>
                <wp:effectExtent l="0" t="57150" r="41910" b="8763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304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E25E72" id="Straight Arrow Connector 52" o:spid="_x0000_s1026" type="#_x0000_t32" style="position:absolute;margin-left:375pt;margin-top:11.85pt;width:115.2pt;height:.6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" strokecolor="black [3200]" strokeweight="1.5pt">
                <v:stroke endarrow="block" joinstyle="miter"/>
              </v:shape>
            </w:pict>
          </mc:Fallback>
        </mc:AlternateContent>
      </w:r>
      <w:r w:rsidR="006F4889" w:rsidRPr="006F4889">
        <w:rPr>
          <w:rFonts w:ascii="Times New Roman" w:hAnsi="Times New Roman" w:cs="Times New Roman"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73BE6011" wp14:editId="69785393">
                <wp:simplePos x="0" y="0"/>
                <wp:positionH relativeFrom="column">
                  <wp:posOffset>3440430</wp:posOffset>
                </wp:positionH>
                <wp:positionV relativeFrom="paragraph">
                  <wp:posOffset>171450</wp:posOffset>
                </wp:positionV>
                <wp:extent cx="1082040" cy="723900"/>
                <wp:effectExtent l="0" t="0" r="22860" b="190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4889" w:rsidRDefault="006F4889" w:rsidP="006F4889">
                            <w:pPr>
                              <w:jc w:val="righ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Sum</w:t>
                            </w:r>
                          </w:p>
                          <w:p w:rsidR="006F4889" w:rsidRPr="00FC4AE8" w:rsidRDefault="006F4889" w:rsidP="006F4889">
                            <w:pPr>
                              <w:jc w:val="righ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Car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E6011" id="_x0000_s1044" type="#_x0000_t202" style="position:absolute;margin-left:270.9pt;margin-top:13.5pt;width:85.2pt;height:57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">
                <v:textbox>
                  <w:txbxContent>
                    <w:p w:rsidR="006F4889" w:rsidRDefault="006F4889" w:rsidP="006F4889">
                      <w:pPr>
                        <w:jc w:val="righ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Sum</w:t>
                      </w:r>
                    </w:p>
                    <w:p w:rsidR="006F4889" w:rsidRPr="00FC4AE8" w:rsidRDefault="006F4889" w:rsidP="006F4889">
                      <w:pPr>
                        <w:jc w:val="righ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Car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66751" w:rsidRPr="00126DA1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8275F06" wp14:editId="29753934">
                <wp:simplePos x="0" y="0"/>
                <wp:positionH relativeFrom="column">
                  <wp:posOffset>853440</wp:posOffset>
                </wp:positionH>
                <wp:positionV relativeFrom="paragraph">
                  <wp:posOffset>172085</wp:posOffset>
                </wp:positionV>
                <wp:extent cx="1082040" cy="723900"/>
                <wp:effectExtent l="0" t="0" r="22860" b="19050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204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19AA" w:rsidRDefault="003452FE" w:rsidP="003452FE">
                            <w:pPr>
                              <w:jc w:val="righ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Sum</w:t>
                            </w:r>
                          </w:p>
                          <w:p w:rsidR="003452FE" w:rsidRPr="00FC4AE8" w:rsidRDefault="003452FE" w:rsidP="003452FE">
                            <w:pPr>
                              <w:jc w:val="right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Car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75F06" id="_x0000_s1045" type="#_x0000_t202" style="position:absolute;margin-left:67.2pt;margin-top:13.55pt;width:85.2pt;height:57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">
                <v:textbox>
                  <w:txbxContent>
                    <w:p w:rsidR="00EC19AA" w:rsidRDefault="003452FE" w:rsidP="003452FE">
                      <w:pPr>
                        <w:jc w:val="righ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Sum</w:t>
                      </w:r>
                    </w:p>
                    <w:p w:rsidR="003452FE" w:rsidRPr="00FC4AE8" w:rsidRDefault="003452FE" w:rsidP="003452FE">
                      <w:pPr>
                        <w:jc w:val="right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Car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F1FF6" w:rsidRDefault="00F85BCC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22346FE4" wp14:editId="50B54F80">
                <wp:simplePos x="0" y="0"/>
                <wp:positionH relativeFrom="column">
                  <wp:posOffset>-731520</wp:posOffset>
                </wp:positionH>
                <wp:positionV relativeFrom="paragraph">
                  <wp:posOffset>319405</wp:posOffset>
                </wp:positionV>
                <wp:extent cx="297180" cy="274320"/>
                <wp:effectExtent l="0" t="0" r="0" b="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C19AA" w:rsidRPr="001F2EE4" w:rsidRDefault="00EC19AA" w:rsidP="00EC19A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46FE4" id="_x0000_s1046" type="#_x0000_t202" style="position:absolute;margin-left:-57.6pt;margin-top:25.15pt;width:23.4pt;height:21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" filled="f" stroked="f">
                <v:textbox>
                  <w:txbxContent>
                    <w:p w:rsidR="00EC19AA" w:rsidRPr="001F2EE4" w:rsidRDefault="00EC19AA" w:rsidP="00EC19A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566E" w:rsidRPr="00A849D7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>
                <wp:simplePos x="0" y="0"/>
                <wp:positionH relativeFrom="column">
                  <wp:posOffset>4724400</wp:posOffset>
                </wp:positionH>
                <wp:positionV relativeFrom="paragraph">
                  <wp:posOffset>307340</wp:posOffset>
                </wp:positionV>
                <wp:extent cx="975360" cy="281940"/>
                <wp:effectExtent l="0" t="0" r="0" b="3810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536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849D7" w:rsidRPr="00944A7D" w:rsidRDefault="00944A7D">
                            <w:pPr>
                              <w:rPr>
                                <w:b/>
                              </w:rPr>
                            </w:pPr>
                            <w:r w:rsidRPr="00944A7D">
                              <w:rPr>
                                <w:b/>
                              </w:rPr>
                              <w:t>Cin (</w:t>
                            </w:r>
                            <w:r w:rsidR="00A849D7" w:rsidRPr="00944A7D">
                              <w:rPr>
                                <w:b/>
                              </w:rPr>
                              <w:t>A XOR 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372pt;margin-top:24.2pt;width:76.8pt;height:22.2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" filled="f" stroked="f">
                <v:textbox>
                  <w:txbxContent>
                    <w:p w:rsidR="00A849D7" w:rsidRPr="00944A7D" w:rsidRDefault="00944A7D">
                      <w:pPr>
                        <w:rPr>
                          <w:b/>
                        </w:rPr>
                      </w:pPr>
                      <w:r w:rsidRPr="00944A7D">
                        <w:rPr>
                          <w:b/>
                        </w:rPr>
                        <w:t>Cin (</w:t>
                      </w:r>
                      <w:r w:rsidR="00A849D7" w:rsidRPr="00944A7D">
                        <w:rPr>
                          <w:b/>
                        </w:rPr>
                        <w:t>A XOR B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480C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2179320</wp:posOffset>
                </wp:positionH>
                <wp:positionV relativeFrom="paragraph">
                  <wp:posOffset>262255</wp:posOffset>
                </wp:positionV>
                <wp:extent cx="403860" cy="281940"/>
                <wp:effectExtent l="0" t="0" r="0" b="381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" cy="281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5CEC" w:rsidRPr="00F55CEC" w:rsidRDefault="00F55CEC">
                            <w:pPr>
                              <w:rPr>
                                <w:b/>
                              </w:rPr>
                            </w:pPr>
                            <w:r w:rsidRPr="00F55CEC">
                              <w:rPr>
                                <w:b/>
                              </w:rPr>
                              <w:t>A.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3" o:spid="_x0000_s1048" type="#_x0000_t202" style="position:absolute;margin-left:171.6pt;margin-top:20.65pt;width:31.8pt;height:22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" filled="f" stroked="f">
                <v:textbox>
                  <w:txbxContent>
                    <w:p w:rsidR="00F55CEC" w:rsidRPr="00F55CEC" w:rsidRDefault="00F55CEC">
                      <w:pPr>
                        <w:rPr>
                          <w:b/>
                        </w:rPr>
                      </w:pPr>
                      <w:r w:rsidRPr="00F55CEC">
                        <w:rPr>
                          <w:b/>
                        </w:rPr>
                        <w:t>A.B</w:t>
                      </w:r>
                    </w:p>
                  </w:txbxContent>
                </v:textbox>
              </v:shape>
            </w:pict>
          </mc:Fallback>
        </mc:AlternateContent>
      </w:r>
      <w:r w:rsidR="00FD480C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EE74500" wp14:editId="394F1373">
                <wp:simplePos x="0" y="0"/>
                <wp:positionH relativeFrom="margin">
                  <wp:posOffset>2217420</wp:posOffset>
                </wp:positionH>
                <wp:positionV relativeFrom="paragraph">
                  <wp:posOffset>34290</wp:posOffset>
                </wp:positionV>
                <wp:extent cx="1005840" cy="7620"/>
                <wp:effectExtent l="0" t="57150" r="41910" b="8763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584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1BC7B" id="Straight Arrow Connector 51" o:spid="_x0000_s1026" type="#_x0000_t32" style="position:absolute;margin-left:174.6pt;margin-top:2.7pt;width:79.2pt;height:.6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" strokecolor="black [3200]" strokeweight="1.5pt">
                <v:stroke endarrow="block" joinstyle="miter"/>
                <w10:wrap anchorx="margin"/>
              </v:shape>
            </w:pict>
          </mc:Fallback>
        </mc:AlternateContent>
      </w:r>
    </w:p>
    <w:p w:rsidR="00FF1FF6" w:rsidRDefault="00F85BCC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AE7AE1C" wp14:editId="550F5471">
                <wp:simplePos x="0" y="0"/>
                <wp:positionH relativeFrom="column">
                  <wp:posOffset>-525780</wp:posOffset>
                </wp:positionH>
                <wp:positionV relativeFrom="paragraph">
                  <wp:posOffset>150495</wp:posOffset>
                </wp:positionV>
                <wp:extent cx="640080" cy="7620"/>
                <wp:effectExtent l="0" t="57150" r="26670" b="8763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BC9242" id="Straight Arrow Connector 40" o:spid="_x0000_s1026" type="#_x0000_t32" style="position:absolute;margin-left:-41.4pt;margin-top:11.85pt;width:50.4pt;height:.6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" strokecolor="black [3200]" strokeweight="1.5pt">
                <v:stroke endarrow="block" joinstyle="miter"/>
              </v:shape>
            </w:pict>
          </mc:Fallback>
        </mc:AlternateContent>
      </w:r>
      <w:r w:rsidR="00FD480C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margin">
                  <wp:posOffset>-205740</wp:posOffset>
                </wp:positionH>
                <wp:positionV relativeFrom="paragraph">
                  <wp:posOffset>198755</wp:posOffset>
                </wp:positionV>
                <wp:extent cx="3421380" cy="571500"/>
                <wp:effectExtent l="0" t="76200" r="0" b="19050"/>
                <wp:wrapNone/>
                <wp:docPr id="56" name="Elb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21380" cy="571500"/>
                        </a:xfrm>
                        <a:prstGeom prst="bentConnector3">
                          <a:avLst>
                            <a:gd name="adj1" fmla="val 7945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160E9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56" o:spid="_x0000_s1026" type="#_x0000_t34" style="position:absolute;margin-left:-16.2pt;margin-top:15.65pt;width:269.4pt;height:45pt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" adj="17162" strokecolor="black [3200]" strokeweight="1.5pt">
                <v:stroke endarrow="block"/>
                <w10:wrap anchorx="margin"/>
              </v:shape>
            </w:pict>
          </mc:Fallback>
        </mc:AlternateContent>
      </w:r>
      <w:r w:rsidR="00FD480C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2225040</wp:posOffset>
                </wp:positionH>
                <wp:positionV relativeFrom="paragraph">
                  <wp:posOffset>145415</wp:posOffset>
                </wp:positionV>
                <wp:extent cx="3117850" cy="601980"/>
                <wp:effectExtent l="0" t="0" r="25400" b="26670"/>
                <wp:wrapNone/>
                <wp:docPr id="57" name="Elb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7850" cy="601980"/>
                        </a:xfrm>
                        <a:prstGeom prst="bentConnector3">
                          <a:avLst>
                            <a:gd name="adj1" fmla="val 15429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558F0" id="Elbow Connector 57" o:spid="_x0000_s1026" type="#_x0000_t34" style="position:absolute;margin-left:175.2pt;margin-top:11.45pt;width:245.5pt;height:47.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" adj="3333" strokecolor="black [3200]" strokeweight="1.5pt"/>
            </w:pict>
          </mc:Fallback>
        </mc:AlternateContent>
      </w:r>
      <w:r w:rsidR="00751981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D69231E" wp14:editId="257525EB">
                <wp:simplePos x="0" y="0"/>
                <wp:positionH relativeFrom="column">
                  <wp:posOffset>4792980</wp:posOffset>
                </wp:positionH>
                <wp:positionV relativeFrom="paragraph">
                  <wp:posOffset>214630</wp:posOffset>
                </wp:positionV>
                <wp:extent cx="541020" cy="358140"/>
                <wp:effectExtent l="0" t="0" r="11430" b="22860"/>
                <wp:wrapNone/>
                <wp:docPr id="58" name="Elb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020" cy="358140"/>
                        </a:xfrm>
                        <a:prstGeom prst="bentConnector3">
                          <a:avLst>
                            <a:gd name="adj1" fmla="val 12898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89EE4" id="Elbow Connector 58" o:spid="_x0000_s1026" type="#_x0000_t34" style="position:absolute;margin-left:377.4pt;margin-top:16.9pt;width:42.6pt;height:28.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" adj="2786" strokecolor="black [3200]" strokeweight="1.5pt"/>
            </w:pict>
          </mc:Fallback>
        </mc:AlternateContent>
      </w:r>
    </w:p>
    <w:p w:rsidR="00FF1FF6" w:rsidRDefault="00216994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AE56824" wp14:editId="1DD8D372">
                <wp:simplePos x="0" y="0"/>
                <wp:positionH relativeFrom="column">
                  <wp:posOffset>6263640</wp:posOffset>
                </wp:positionH>
                <wp:positionV relativeFrom="paragraph">
                  <wp:posOffset>235585</wp:posOffset>
                </wp:positionV>
                <wp:extent cx="487680" cy="274320"/>
                <wp:effectExtent l="0" t="0" r="0" b="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8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C19AA" w:rsidRPr="001F2EE4" w:rsidRDefault="00741375" w:rsidP="00EC19A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56824" id="_x0000_s1049" type="#_x0000_t202" style="position:absolute;margin-left:493.2pt;margin-top:18.55pt;width:38.4pt;height:21.6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" filled="f" stroked="f">
                <v:textbox>
                  <w:txbxContent>
                    <w:p w:rsidR="00EC19AA" w:rsidRPr="001F2EE4" w:rsidRDefault="00741375" w:rsidP="00EC19A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480C" w:rsidRPr="001F2EE4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5C8108C6" wp14:editId="5D3A8A17">
                <wp:simplePos x="0" y="0"/>
                <wp:positionH relativeFrom="column">
                  <wp:posOffset>-510540</wp:posOffset>
                </wp:positionH>
                <wp:positionV relativeFrom="paragraph">
                  <wp:posOffset>319405</wp:posOffset>
                </wp:positionV>
                <wp:extent cx="396240" cy="274320"/>
                <wp:effectExtent l="0" t="0" r="0" b="0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0EB" w:rsidRPr="001F2EE4" w:rsidRDefault="009A10EB" w:rsidP="009A10E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108C6" id="_x0000_s1050" type="#_x0000_t202" style="position:absolute;margin-left:-40.2pt;margin-top:25.15pt;width:31.2pt;height:21.6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" filled="f" stroked="f">
                <v:textbox>
                  <w:txbxContent>
                    <w:p w:rsidR="009A10EB" w:rsidRPr="001F2EE4" w:rsidRDefault="009A10EB" w:rsidP="009A10E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51981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margin">
                  <wp:posOffset>5398454</wp:posOffset>
                </wp:positionH>
                <wp:positionV relativeFrom="paragraph">
                  <wp:posOffset>101281</wp:posOffset>
                </wp:positionV>
                <wp:extent cx="409257" cy="528005"/>
                <wp:effectExtent l="0" t="2223" r="26988" b="26987"/>
                <wp:wrapNone/>
                <wp:docPr id="59" name="Flowchart: Off-page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09257" cy="528005"/>
                        </a:xfrm>
                        <a:prstGeom prst="flowChartOffpageConnector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E10BE2" id="_x0000_t177" coordsize="21600,21600" o:spt="177" path="m,l21600,r,17255l10800,21600,,17255xe">
                <v:stroke joinstyle="miter"/>
                <v:path gradientshapeok="t" o:connecttype="rect" textboxrect="0,0,21600,17255"/>
              </v:shapetype>
              <v:shape id="Flowchart: Off-page Connector 59" o:spid="_x0000_s1026" type="#_x0000_t177" style="position:absolute;margin-left:425.1pt;margin-top:7.95pt;width:32.2pt;height:41.6pt;rotation:-90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" filled="f" strokecolor="black [3200]">
                <v:stroke joinstyle="round"/>
                <w10:wrap anchorx="margin"/>
              </v:shape>
            </w:pict>
          </mc:Fallback>
        </mc:AlternateContent>
      </w:r>
    </w:p>
    <w:p w:rsidR="00FF1FF6" w:rsidRDefault="00751981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120596F" wp14:editId="2113AD20">
                <wp:simplePos x="0" y="0"/>
                <wp:positionH relativeFrom="column">
                  <wp:posOffset>5874385</wp:posOffset>
                </wp:positionH>
                <wp:positionV relativeFrom="paragraph">
                  <wp:posOffset>47625</wp:posOffset>
                </wp:positionV>
                <wp:extent cx="457200" cy="7620"/>
                <wp:effectExtent l="0" t="57150" r="38100" b="8763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ACD204" id="Straight Arrow Connector 42" o:spid="_x0000_s1026" type="#_x0000_t32" style="position:absolute;margin-left:462.55pt;margin-top:3.75pt;width:36pt;height:.6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" strokecolor="black [3200]" strokeweight="1.5pt">
                <v:stroke endarrow="block" joinstyle="miter"/>
              </v:shape>
            </w:pict>
          </mc:Fallback>
        </mc:AlternateContent>
      </w:r>
    </w:p>
    <w:p w:rsidR="00FF1FF6" w:rsidRDefault="00FF1FF6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F1FF6" w:rsidRDefault="00FF1FF6" w:rsidP="00FF1FF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4B48" w:rsidRDefault="00754B48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26EB2" w:rsidRPr="00BA6D91" w:rsidRDefault="00426EB2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lastRenderedPageBreak/>
        <w:t xml:space="preserve">Software Simulation 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</w:t>
      </w:r>
      <w:r w:rsidR="002B4018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that gives a high output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Default="00F031CB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F031CB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inline distT="0" distB="0" distL="0" distR="0">
            <wp:extent cx="5943600" cy="3034918"/>
            <wp:effectExtent l="0" t="0" r="0" b="0"/>
            <wp:docPr id="200" name="Picture 200" descr="C:\Users\saada\Desktop\Task\Screenshot 2021-04-09 1833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ada\Desktop\Task\Screenshot 2021-04-09 18331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5346" w:rsidRDefault="00375346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375346" w:rsidRDefault="00375346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F031CB" w:rsidRDefault="00F031CB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F031CB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inline distT="0" distB="0" distL="0" distR="0">
            <wp:extent cx="5943600" cy="3016000"/>
            <wp:effectExtent l="0" t="0" r="0" b="0"/>
            <wp:docPr id="201" name="Picture 201" descr="C:\Users\saada\Desktop\Task\Screenshot 2021-04-09 1833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ada\Desktop\Task\Screenshot 2021-04-09 18333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1CB" w:rsidRDefault="00F031CB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F031CB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2987441"/>
            <wp:effectExtent l="0" t="0" r="0" b="3810"/>
            <wp:docPr id="202" name="Picture 202" descr="C:\Users\saada\Desktop\Task\Screenshot 2021-04-09 1833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aada\Desktop\Task\Screenshot 2021-04-09 18335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7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52C" w:rsidRDefault="00D9452C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:rsidR="00D9452C" w:rsidRDefault="00D9452C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bookmarkStart w:id="0" w:name="_GoBack"/>
      <w:bookmarkEnd w:id="0"/>
    </w:p>
    <w:p w:rsidR="00F031CB" w:rsidRPr="00F031CB" w:rsidRDefault="00F031CB" w:rsidP="00F031C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F031CB"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inline distT="0" distB="0" distL="0" distR="0">
            <wp:extent cx="5943600" cy="3070687"/>
            <wp:effectExtent l="0" t="0" r="0" b="0"/>
            <wp:docPr id="203" name="Picture 203" descr="C:\Users\saada\Desktop\Task\Screenshot 2021-04-09 1834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aada\Desktop\Task\Screenshot 2021-04-09 18341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031CB" w:rsidRPr="00F03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7CAE" w:rsidRDefault="00697CAE" w:rsidP="00CD739F">
      <w:pPr>
        <w:spacing w:after="0" w:line="240" w:lineRule="auto"/>
      </w:pPr>
      <w:r>
        <w:separator/>
      </w:r>
    </w:p>
  </w:endnote>
  <w:endnote w:type="continuationSeparator" w:id="0">
    <w:p w:rsidR="00697CAE" w:rsidRDefault="00697CAE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7CAE" w:rsidRDefault="00697CAE" w:rsidP="00CD739F">
      <w:pPr>
        <w:spacing w:after="0" w:line="240" w:lineRule="auto"/>
      </w:pPr>
      <w:r>
        <w:separator/>
      </w:r>
    </w:p>
  </w:footnote>
  <w:footnote w:type="continuationSeparator" w:id="0">
    <w:p w:rsidR="00697CAE" w:rsidRDefault="00697CAE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D7341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6"/>
  </w:num>
  <w:num w:numId="7">
    <w:abstractNumId w:val="10"/>
  </w:num>
  <w:num w:numId="8">
    <w:abstractNumId w:val="3"/>
  </w:num>
  <w:num w:numId="9">
    <w:abstractNumId w:val="5"/>
  </w:num>
  <w:num w:numId="10">
    <w:abstractNumId w:val="9"/>
  </w:num>
  <w:num w:numId="11">
    <w:abstractNumId w:val="13"/>
  </w:num>
  <w:num w:numId="12">
    <w:abstractNumId w:val="12"/>
  </w:num>
  <w:num w:numId="13">
    <w:abstractNumId w:val="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kwrwUAb6ZMECwAAAA="/>
  </w:docVars>
  <w:rsids>
    <w:rsidRoot w:val="00B264C7"/>
    <w:rsid w:val="000029D6"/>
    <w:rsid w:val="0001580C"/>
    <w:rsid w:val="000362D4"/>
    <w:rsid w:val="00042EBA"/>
    <w:rsid w:val="00094E79"/>
    <w:rsid w:val="000B7D78"/>
    <w:rsid w:val="000C0493"/>
    <w:rsid w:val="000C6BA8"/>
    <w:rsid w:val="000D4C0C"/>
    <w:rsid w:val="000F2CC8"/>
    <w:rsid w:val="00126DA1"/>
    <w:rsid w:val="00130E7D"/>
    <w:rsid w:val="001311E9"/>
    <w:rsid w:val="00175EBA"/>
    <w:rsid w:val="001805E4"/>
    <w:rsid w:val="00194BB3"/>
    <w:rsid w:val="001B2886"/>
    <w:rsid w:val="001B2F92"/>
    <w:rsid w:val="001C433A"/>
    <w:rsid w:val="001F2EE4"/>
    <w:rsid w:val="0020526B"/>
    <w:rsid w:val="00213BC3"/>
    <w:rsid w:val="00216994"/>
    <w:rsid w:val="00216D01"/>
    <w:rsid w:val="00236519"/>
    <w:rsid w:val="002730A2"/>
    <w:rsid w:val="002B4018"/>
    <w:rsid w:val="003452FE"/>
    <w:rsid w:val="00345F50"/>
    <w:rsid w:val="00375346"/>
    <w:rsid w:val="00382D24"/>
    <w:rsid w:val="003A1866"/>
    <w:rsid w:val="003A7A04"/>
    <w:rsid w:val="003B65CA"/>
    <w:rsid w:val="003D1E8C"/>
    <w:rsid w:val="003D76C5"/>
    <w:rsid w:val="003F0D9E"/>
    <w:rsid w:val="00400B45"/>
    <w:rsid w:val="00403187"/>
    <w:rsid w:val="00404CA2"/>
    <w:rsid w:val="004077A4"/>
    <w:rsid w:val="0041688E"/>
    <w:rsid w:val="00426EB2"/>
    <w:rsid w:val="00431B57"/>
    <w:rsid w:val="004502A9"/>
    <w:rsid w:val="00491F73"/>
    <w:rsid w:val="004A56BD"/>
    <w:rsid w:val="00510516"/>
    <w:rsid w:val="00521B6F"/>
    <w:rsid w:val="005347BA"/>
    <w:rsid w:val="00546E42"/>
    <w:rsid w:val="00550C8D"/>
    <w:rsid w:val="00567097"/>
    <w:rsid w:val="00595E05"/>
    <w:rsid w:val="005B1C3C"/>
    <w:rsid w:val="005D7F01"/>
    <w:rsid w:val="00601DD4"/>
    <w:rsid w:val="00656A4E"/>
    <w:rsid w:val="00680228"/>
    <w:rsid w:val="00697CAE"/>
    <w:rsid w:val="006D43DC"/>
    <w:rsid w:val="006F4889"/>
    <w:rsid w:val="00732081"/>
    <w:rsid w:val="00741375"/>
    <w:rsid w:val="00751981"/>
    <w:rsid w:val="00754B48"/>
    <w:rsid w:val="00755775"/>
    <w:rsid w:val="0078525C"/>
    <w:rsid w:val="00791082"/>
    <w:rsid w:val="007C4B82"/>
    <w:rsid w:val="00806D99"/>
    <w:rsid w:val="00852B1A"/>
    <w:rsid w:val="008B79DD"/>
    <w:rsid w:val="008C2228"/>
    <w:rsid w:val="008C717B"/>
    <w:rsid w:val="00924C5C"/>
    <w:rsid w:val="00927D52"/>
    <w:rsid w:val="00944A7D"/>
    <w:rsid w:val="00963361"/>
    <w:rsid w:val="00982B69"/>
    <w:rsid w:val="009A0E6E"/>
    <w:rsid w:val="009A10EB"/>
    <w:rsid w:val="009A37B7"/>
    <w:rsid w:val="009B4C9A"/>
    <w:rsid w:val="009B4F7F"/>
    <w:rsid w:val="009D475A"/>
    <w:rsid w:val="00A10B0F"/>
    <w:rsid w:val="00A644FB"/>
    <w:rsid w:val="00A66C12"/>
    <w:rsid w:val="00A73C2D"/>
    <w:rsid w:val="00A82E67"/>
    <w:rsid w:val="00A849D7"/>
    <w:rsid w:val="00A849E7"/>
    <w:rsid w:val="00A853EA"/>
    <w:rsid w:val="00AC28F5"/>
    <w:rsid w:val="00AC5D9B"/>
    <w:rsid w:val="00AE53E6"/>
    <w:rsid w:val="00B066FE"/>
    <w:rsid w:val="00B1087E"/>
    <w:rsid w:val="00B1268F"/>
    <w:rsid w:val="00B264C7"/>
    <w:rsid w:val="00B34D85"/>
    <w:rsid w:val="00B5516F"/>
    <w:rsid w:val="00B62A25"/>
    <w:rsid w:val="00B7027C"/>
    <w:rsid w:val="00B73CAA"/>
    <w:rsid w:val="00B763DC"/>
    <w:rsid w:val="00BA6D91"/>
    <w:rsid w:val="00BC20E1"/>
    <w:rsid w:val="00BC566E"/>
    <w:rsid w:val="00BE1E09"/>
    <w:rsid w:val="00BE24A9"/>
    <w:rsid w:val="00C0574B"/>
    <w:rsid w:val="00C1358C"/>
    <w:rsid w:val="00C22642"/>
    <w:rsid w:val="00C25418"/>
    <w:rsid w:val="00C4046E"/>
    <w:rsid w:val="00C66751"/>
    <w:rsid w:val="00CA0034"/>
    <w:rsid w:val="00CD739F"/>
    <w:rsid w:val="00CF37A7"/>
    <w:rsid w:val="00D13C79"/>
    <w:rsid w:val="00D31E5E"/>
    <w:rsid w:val="00D60CA7"/>
    <w:rsid w:val="00D90DCD"/>
    <w:rsid w:val="00D9452C"/>
    <w:rsid w:val="00DB041C"/>
    <w:rsid w:val="00DB5743"/>
    <w:rsid w:val="00DD7B4E"/>
    <w:rsid w:val="00DF14CB"/>
    <w:rsid w:val="00DF49C2"/>
    <w:rsid w:val="00E07394"/>
    <w:rsid w:val="00E14921"/>
    <w:rsid w:val="00E57B16"/>
    <w:rsid w:val="00E65B8F"/>
    <w:rsid w:val="00E6601A"/>
    <w:rsid w:val="00E92458"/>
    <w:rsid w:val="00EA1413"/>
    <w:rsid w:val="00EC19AA"/>
    <w:rsid w:val="00ED6881"/>
    <w:rsid w:val="00EF04C6"/>
    <w:rsid w:val="00F031CB"/>
    <w:rsid w:val="00F35742"/>
    <w:rsid w:val="00F55CEC"/>
    <w:rsid w:val="00F85BCC"/>
    <w:rsid w:val="00F9210C"/>
    <w:rsid w:val="00FC4AE8"/>
    <w:rsid w:val="00FD480C"/>
    <w:rsid w:val="00FE14F6"/>
    <w:rsid w:val="00FF1FF6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0907F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1B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273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0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oorche</cp:lastModifiedBy>
  <cp:revision>197</cp:revision>
  <dcterms:created xsi:type="dcterms:W3CDTF">2021-04-01T08:31:00Z</dcterms:created>
  <dcterms:modified xsi:type="dcterms:W3CDTF">2021-04-09T18:21:00Z</dcterms:modified>
</cp:coreProperties>
</file>